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1A2F" w:rsidRPr="00427C6E" w:rsidRDefault="00F01A2F">
      <w:pPr>
        <w:rPr>
          <w:rFonts w:ascii="Arial" w:hAnsi="Arial" w:cs="Arial"/>
        </w:rPr>
      </w:pPr>
      <w:r w:rsidRPr="00427C6E">
        <w:rPr>
          <w:rFonts w:ascii="Arial" w:hAnsi="Arial" w:cs="Arial"/>
        </w:rPr>
        <w:t>At the beginning of the learning process, the Q-network returns an arbitrary number. After a number of experiences, the algorithm updates Q so it converges to the expected discounted future reward. The structure with feeding the neural network a state s and defining the output of the network as a vector of Q functions for all possible actions from s.</w:t>
      </w:r>
    </w:p>
    <w:p w:rsidR="00987B7E" w:rsidRPr="00427C6E" w:rsidRDefault="00987B7E">
      <w:pPr>
        <w:rPr>
          <w:rFonts w:ascii="Arial" w:hAnsi="Arial" w:cs="Arial"/>
        </w:rPr>
      </w:pPr>
      <w:r w:rsidRPr="00427C6E">
        <w:rPr>
          <w:rFonts w:ascii="Arial" w:hAnsi="Arial" w:cs="Arial"/>
        </w:rPr>
        <w:t xml:space="preserve">In the Deep Q-learning, two neural networks are used: the Q-network and the target network. Every training </w:t>
      </w:r>
      <w:r w:rsidR="007A13CC" w:rsidRPr="00427C6E">
        <w:rPr>
          <w:rFonts w:ascii="Arial" w:hAnsi="Arial" w:cs="Arial"/>
        </w:rPr>
        <w:t>iteration</w:t>
      </w:r>
      <w:r w:rsidRPr="00427C6E">
        <w:rPr>
          <w:rFonts w:ascii="Arial" w:hAnsi="Arial" w:cs="Arial"/>
        </w:rPr>
        <w:t>, the Q-network is updated by back-propagation and the earlier described update function. The target network is used when Q-values are calculated, and is an earlier copy of the Q-network.</w:t>
      </w:r>
    </w:p>
    <w:p w:rsidR="007A13CC" w:rsidRPr="00427C6E" w:rsidRDefault="007A13CC">
      <w:pPr>
        <w:rPr>
          <w:rFonts w:ascii="Arial" w:hAnsi="Arial" w:cs="Arial"/>
        </w:rPr>
      </w:pPr>
    </w:p>
    <w:p w:rsidR="00192878" w:rsidRPr="00427C6E" w:rsidRDefault="00192878" w:rsidP="00192878">
      <w:pPr>
        <w:rPr>
          <w:rFonts w:ascii="Arial" w:hAnsi="Arial" w:cs="Arial"/>
        </w:rPr>
      </w:pPr>
      <w:r w:rsidRPr="00427C6E">
        <w:rPr>
          <w:rFonts w:ascii="Arial" w:hAnsi="Arial" w:cs="Arial"/>
        </w:rPr>
        <w:t>尝试分析这些参数的含义</w:t>
      </w:r>
    </w:p>
    <w:p w:rsidR="00192878" w:rsidRPr="00427C6E" w:rsidRDefault="00192878" w:rsidP="00192878">
      <w:pPr>
        <w:rPr>
          <w:rFonts w:ascii="Arial" w:hAnsi="Arial" w:cs="Arial"/>
        </w:rPr>
      </w:pPr>
      <w:r w:rsidRPr="00427C6E">
        <w:rPr>
          <w:rFonts w:ascii="Arial" w:hAnsi="Arial" w:cs="Arial"/>
        </w:rPr>
        <w:t>$ python3 pacman.py -p PacmanDQN -n 6000 -x 5000 -l smallGrid</w:t>
      </w:r>
    </w:p>
    <w:p w:rsidR="00192878" w:rsidRPr="00427C6E" w:rsidRDefault="00192878" w:rsidP="00192878">
      <w:pPr>
        <w:rPr>
          <w:rFonts w:ascii="Arial" w:hAnsi="Arial" w:cs="Arial"/>
        </w:rPr>
      </w:pPr>
    </w:p>
    <w:p w:rsidR="00192878" w:rsidRPr="00427C6E" w:rsidRDefault="00192878" w:rsidP="00192878">
      <w:pPr>
        <w:rPr>
          <w:rFonts w:ascii="Arial" w:hAnsi="Arial" w:cs="Arial"/>
        </w:rPr>
      </w:pPr>
    </w:p>
    <w:p w:rsidR="00192878" w:rsidRPr="00427C6E" w:rsidRDefault="00192878" w:rsidP="00192878">
      <w:pPr>
        <w:rPr>
          <w:rFonts w:ascii="Arial" w:hAnsi="Arial" w:cs="Arial"/>
        </w:rPr>
      </w:pPr>
    </w:p>
    <w:p w:rsidR="00192878" w:rsidRPr="00427C6E" w:rsidRDefault="00192878" w:rsidP="00192878">
      <w:pPr>
        <w:rPr>
          <w:rFonts w:ascii="Arial" w:hAnsi="Arial" w:cs="Arial"/>
        </w:rPr>
      </w:pPr>
      <w:r w:rsidRPr="00427C6E">
        <w:rPr>
          <w:rFonts w:ascii="Arial" w:hAnsi="Arial" w:cs="Arial"/>
        </w:rPr>
        <w:t>A GameState specifies the full game state,</w:t>
      </w:r>
      <w:r w:rsidR="001A10D1">
        <w:rPr>
          <w:rFonts w:ascii="Arial" w:hAnsi="Arial" w:cs="Arial"/>
        </w:rPr>
        <w:t xml:space="preserve"> including the food, capsules, </w:t>
      </w:r>
      <w:r w:rsidRPr="00427C6E">
        <w:rPr>
          <w:rFonts w:ascii="Arial" w:hAnsi="Arial" w:cs="Arial"/>
        </w:rPr>
        <w:t>agent configurations and score changes.</w:t>
      </w:r>
    </w:p>
    <w:p w:rsidR="00192878" w:rsidRPr="00427C6E" w:rsidRDefault="00192878" w:rsidP="00192878">
      <w:pPr>
        <w:rPr>
          <w:rFonts w:ascii="Arial" w:hAnsi="Arial" w:cs="Arial"/>
        </w:rPr>
      </w:pPr>
    </w:p>
    <w:p w:rsidR="00192878" w:rsidRPr="00427C6E" w:rsidRDefault="00192878" w:rsidP="00192878">
      <w:pPr>
        <w:rPr>
          <w:rFonts w:ascii="Arial" w:hAnsi="Arial" w:cs="Arial"/>
        </w:rPr>
      </w:pPr>
      <w:r w:rsidRPr="00427C6E">
        <w:rPr>
          <w:rFonts w:ascii="Arial" w:hAnsi="Arial" w:cs="Arial"/>
        </w:rPr>
        <w:t xml:space="preserve">GameStates are used by the </w:t>
      </w:r>
      <w:r w:rsidRPr="001E55B4">
        <w:rPr>
          <w:rFonts w:ascii="Arial" w:hAnsi="Arial" w:cs="Arial"/>
          <w:highlight w:val="green"/>
        </w:rPr>
        <w:t>Game object</w:t>
      </w:r>
      <w:r w:rsidRPr="00427C6E">
        <w:rPr>
          <w:rFonts w:ascii="Arial" w:hAnsi="Arial" w:cs="Arial"/>
        </w:rPr>
        <w:t xml:space="preserve"> to capture t</w:t>
      </w:r>
      <w:r w:rsidR="007374B8">
        <w:rPr>
          <w:rFonts w:ascii="Arial" w:hAnsi="Arial" w:cs="Arial"/>
        </w:rPr>
        <w:t>he actual state of the game and</w:t>
      </w:r>
      <w:r w:rsidR="007374B8">
        <w:rPr>
          <w:rFonts w:ascii="Arial" w:hAnsi="Arial" w:cs="Arial" w:hint="eastAsia"/>
        </w:rPr>
        <w:t xml:space="preserve"> </w:t>
      </w:r>
      <w:r w:rsidRPr="00427C6E">
        <w:rPr>
          <w:rFonts w:ascii="Arial" w:hAnsi="Arial" w:cs="Arial"/>
        </w:rPr>
        <w:t>can be used by agents to reason about the game.</w:t>
      </w:r>
    </w:p>
    <w:p w:rsidR="00192878" w:rsidRPr="00427C6E" w:rsidRDefault="00192878" w:rsidP="00192878">
      <w:pPr>
        <w:rPr>
          <w:rFonts w:ascii="Arial" w:hAnsi="Arial" w:cs="Arial"/>
        </w:rPr>
      </w:pPr>
    </w:p>
    <w:p w:rsidR="00192878" w:rsidRPr="00427C6E" w:rsidRDefault="00192878" w:rsidP="00192878">
      <w:pPr>
        <w:rPr>
          <w:rFonts w:ascii="Arial" w:hAnsi="Arial" w:cs="Arial"/>
        </w:rPr>
      </w:pPr>
      <w:r w:rsidRPr="00427C6E">
        <w:rPr>
          <w:rFonts w:ascii="Arial" w:hAnsi="Arial" w:cs="Arial"/>
        </w:rPr>
        <w:t>Much of the information in a GameState is stored</w:t>
      </w:r>
      <w:r w:rsidR="00535908">
        <w:rPr>
          <w:rFonts w:ascii="Arial" w:hAnsi="Arial" w:cs="Arial"/>
        </w:rPr>
        <w:t xml:space="preserve"> in a </w:t>
      </w:r>
      <w:r w:rsidR="00535908" w:rsidRPr="00F9056D">
        <w:rPr>
          <w:rFonts w:ascii="Arial" w:hAnsi="Arial" w:cs="Arial"/>
          <w:highlight w:val="green"/>
        </w:rPr>
        <w:t>GameStateData</w:t>
      </w:r>
      <w:r w:rsidR="00535908">
        <w:rPr>
          <w:rFonts w:ascii="Arial" w:hAnsi="Arial" w:cs="Arial"/>
        </w:rPr>
        <w:t xml:space="preserve"> object.  We</w:t>
      </w:r>
      <w:r w:rsidR="00535908">
        <w:rPr>
          <w:rFonts w:ascii="Arial" w:hAnsi="Arial" w:cs="Arial" w:hint="eastAsia"/>
        </w:rPr>
        <w:t xml:space="preserve"> </w:t>
      </w:r>
      <w:r w:rsidRPr="00427C6E">
        <w:rPr>
          <w:rFonts w:ascii="Arial" w:hAnsi="Arial" w:cs="Arial"/>
        </w:rPr>
        <w:t>strongly suggest that you access that data via th</w:t>
      </w:r>
      <w:r w:rsidR="00535908">
        <w:rPr>
          <w:rFonts w:ascii="Arial" w:hAnsi="Arial" w:cs="Arial"/>
        </w:rPr>
        <w:t>e accessor methods below rather</w:t>
      </w:r>
      <w:r w:rsidR="00535908">
        <w:rPr>
          <w:rFonts w:ascii="Arial" w:hAnsi="Arial" w:cs="Arial" w:hint="eastAsia"/>
        </w:rPr>
        <w:t xml:space="preserve"> </w:t>
      </w:r>
      <w:r w:rsidRPr="00427C6E">
        <w:rPr>
          <w:rFonts w:ascii="Arial" w:hAnsi="Arial" w:cs="Arial"/>
        </w:rPr>
        <w:t>than referring to the GameStateData object directly.</w:t>
      </w:r>
    </w:p>
    <w:p w:rsidR="00192878" w:rsidRPr="00427C6E" w:rsidRDefault="00192878" w:rsidP="00192878">
      <w:pPr>
        <w:rPr>
          <w:rFonts w:ascii="Arial" w:hAnsi="Arial" w:cs="Arial"/>
        </w:rPr>
      </w:pPr>
    </w:p>
    <w:p w:rsidR="007A13CC" w:rsidRDefault="00192878" w:rsidP="00192878">
      <w:pPr>
        <w:rPr>
          <w:rFonts w:ascii="Arial" w:hAnsi="Arial" w:cs="Arial"/>
        </w:rPr>
      </w:pPr>
      <w:r w:rsidRPr="00427C6E">
        <w:rPr>
          <w:rFonts w:ascii="Arial" w:hAnsi="Arial" w:cs="Arial"/>
        </w:rPr>
        <w:t>Note that in classic Pa</w:t>
      </w:r>
      <w:r w:rsidR="006F55FF">
        <w:rPr>
          <w:rFonts w:ascii="Arial" w:hAnsi="Arial" w:cs="Arial"/>
        </w:rPr>
        <w:t>cman, Pacman is always agent 0.</w:t>
      </w:r>
    </w:p>
    <w:p w:rsidR="002B5D17" w:rsidRDefault="002B5D17" w:rsidP="00192878">
      <w:pPr>
        <w:rPr>
          <w:rFonts w:ascii="Arial" w:hAnsi="Arial" w:cs="Arial"/>
        </w:rPr>
      </w:pPr>
    </w:p>
    <w:p w:rsidR="002B5D17" w:rsidRDefault="00FD5809" w:rsidP="00192878">
      <w:pPr>
        <w:rPr>
          <w:rFonts w:ascii="Arial" w:hAnsi="Arial" w:cs="Arial" w:hint="eastAsia"/>
        </w:rPr>
      </w:pPr>
      <w:r>
        <w:rPr>
          <w:rFonts w:ascii="Arial" w:hAnsi="Arial" w:cs="Arial" w:hint="eastAsia"/>
        </w:rPr>
        <w:t>有一点</w:t>
      </w:r>
      <w:r>
        <w:rPr>
          <w:rFonts w:ascii="Arial" w:hAnsi="Arial" w:cs="Arial"/>
        </w:rPr>
        <w:t>很多好奇在于，如何控制界面的显示与</w:t>
      </w:r>
      <w:r>
        <w:rPr>
          <w:rFonts w:ascii="Arial" w:hAnsi="Arial" w:cs="Arial" w:hint="eastAsia"/>
        </w:rPr>
        <w:t>训练</w:t>
      </w:r>
      <w:r>
        <w:rPr>
          <w:rFonts w:ascii="Arial" w:hAnsi="Arial" w:cs="Arial"/>
        </w:rPr>
        <w:t>过程。</w:t>
      </w:r>
      <w:bookmarkStart w:id="0" w:name="_GoBack"/>
      <w:bookmarkEnd w:id="0"/>
    </w:p>
    <w:p w:rsidR="008A6690" w:rsidRDefault="008A6690">
      <w:pPr>
        <w:widowControl/>
        <w:jc w:val="left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br w:type="page"/>
      </w:r>
    </w:p>
    <w:p w:rsidR="00945B8C" w:rsidRPr="00945B8C" w:rsidRDefault="00945B8C" w:rsidP="00945B8C">
      <w:pPr>
        <w:rPr>
          <w:rFonts w:ascii="Arial" w:hAnsi="Arial" w:cs="Arial"/>
          <w:lang w:val="fr-FR"/>
        </w:rPr>
      </w:pPr>
      <w:r w:rsidRPr="00945B8C">
        <w:rPr>
          <w:rFonts w:ascii="Arial" w:hAnsi="Arial" w:cs="Arial"/>
          <w:lang w:val="fr-FR"/>
        </w:rPr>
        <w:lastRenderedPageBreak/>
        <w:t>Usage:</w:t>
      </w:r>
    </w:p>
    <w:p w:rsidR="00945B8C" w:rsidRPr="00945B8C" w:rsidRDefault="00945B8C" w:rsidP="00945B8C">
      <w:pPr>
        <w:rPr>
          <w:rFonts w:ascii="Arial" w:hAnsi="Arial" w:cs="Arial"/>
          <w:lang w:val="fr-FR"/>
        </w:rPr>
      </w:pPr>
      <w:r w:rsidRPr="00945B8C">
        <w:rPr>
          <w:rFonts w:ascii="Arial" w:hAnsi="Arial" w:cs="Arial"/>
          <w:lang w:val="fr-FR"/>
        </w:rPr>
        <w:t xml:space="preserve">    USAGE:      python pacman.py &lt;options&gt;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  <w:lang w:val="fr-FR"/>
        </w:rPr>
        <w:t xml:space="preserve">    </w:t>
      </w:r>
      <w:r w:rsidRPr="00945B8C">
        <w:rPr>
          <w:rFonts w:ascii="Arial" w:hAnsi="Arial" w:cs="Arial"/>
        </w:rPr>
        <w:t>EXAMPLES:   (1) python pacman.py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- starts an interactive gam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(2) python pacman.py --layout smallClassic --zoom 2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OR  python pacman.py -l smallClassic -z 2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- starts an interactive game on a smaller board, zoomed in</w:t>
      </w:r>
    </w:p>
    <w:p w:rsidR="00945B8C" w:rsidRPr="00945B8C" w:rsidRDefault="00945B8C" w:rsidP="00945B8C">
      <w:pPr>
        <w:rPr>
          <w:rFonts w:ascii="Arial" w:hAnsi="Arial" w:cs="Arial"/>
        </w:rPr>
      </w:pPr>
    </w:p>
    <w:p w:rsidR="00945B8C" w:rsidRPr="00945B8C" w:rsidRDefault="00945B8C" w:rsidP="00945B8C">
      <w:pPr>
        <w:rPr>
          <w:rFonts w:ascii="Arial" w:hAnsi="Arial" w:cs="Arial"/>
        </w:rPr>
      </w:pP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>Options: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h, --help            show this help message and exit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n GAMES, --numGames=GAMES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the number of GAMES to play [Default: 6000]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l LAYOUT_FILE, --layout=LAYOUT_FIL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the LAYOUT_FILE from which to load the map layout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[Default: smallGrid]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p TYPE, --pacman=TYP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the agent TYPE in the pacmanAgents module to us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[Default: PacmanDQN]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t, --textGraphics    Display output as text only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q, --quietTextGraphics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Generate minimal output and no graphics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g TYPE, --ghosts=TYP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the ghost agent TYPE in the ghostAgents module to us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[Default: RandomGhost]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k NUMGHOSTS, --numghosts=NUMGHOSTS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The maximum number of ghosts to use [Default: 4]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z ZOOM, --zoom=ZOOM  Zoom the size of the graphics window [Default: 1.0]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f, --fixRandomSeed   Fixes the random seed to always play the same gam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r, --recordActions   Writes game histories to a file (named by the tim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they were played)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-replay=GAMETOREPLAY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A recorded game file (pickle) to replay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a AGENTARGS, --agentArgs=AGENTARGS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Comma separated values sent to agent. e.g.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"opt1=val1,opt2,opt3=val3"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x NUMTRAINING, --numTraining=NUMTRAINING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How many episodes are training (suppresses output)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[Default: 5000]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-frameTime=FRAMETIME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Time to delay between frames; &lt;0 means keyboard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[Default: 0.1]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-c, --catchExceptions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t xml:space="preserve">                        Turns on exception handling and timeouts during games</w:t>
      </w:r>
    </w:p>
    <w:p w:rsidR="00945B8C" w:rsidRPr="00945B8C" w:rsidRDefault="00945B8C" w:rsidP="00945B8C">
      <w:pPr>
        <w:rPr>
          <w:rFonts w:ascii="Arial" w:hAnsi="Arial" w:cs="Arial"/>
        </w:rPr>
      </w:pPr>
      <w:r w:rsidRPr="00945B8C">
        <w:rPr>
          <w:rFonts w:ascii="Arial" w:hAnsi="Arial" w:cs="Arial"/>
        </w:rPr>
        <w:lastRenderedPageBreak/>
        <w:t xml:space="preserve">  --timeout=TIMEOUT     Maximum length of time an agent can spend computing in</w:t>
      </w:r>
    </w:p>
    <w:p w:rsidR="002B5D17" w:rsidRPr="002B5D17" w:rsidRDefault="00945B8C" w:rsidP="00945B8C">
      <w:pPr>
        <w:rPr>
          <w:rFonts w:ascii="Arial" w:hAnsi="Arial" w:cs="Arial" w:hint="eastAsia"/>
        </w:rPr>
      </w:pPr>
      <w:r w:rsidRPr="00945B8C">
        <w:rPr>
          <w:rFonts w:ascii="Arial" w:hAnsi="Arial" w:cs="Arial"/>
        </w:rPr>
        <w:t xml:space="preserve">                        a single game [Default: 30]</w:t>
      </w:r>
    </w:p>
    <w:sectPr w:rsidR="002B5D17" w:rsidRPr="002B5D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753F" w:rsidRDefault="00F1753F" w:rsidP="002A7C20">
      <w:r>
        <w:separator/>
      </w:r>
    </w:p>
  </w:endnote>
  <w:endnote w:type="continuationSeparator" w:id="0">
    <w:p w:rsidR="00F1753F" w:rsidRDefault="00F1753F" w:rsidP="002A7C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753F" w:rsidRDefault="00F1753F" w:rsidP="002A7C20">
      <w:r>
        <w:separator/>
      </w:r>
    </w:p>
  </w:footnote>
  <w:footnote w:type="continuationSeparator" w:id="0">
    <w:p w:rsidR="00F1753F" w:rsidRDefault="00F1753F" w:rsidP="002A7C2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TU2MDS1MLQ0tTBW0lEKTi0uzszPAykwqgUAXTmExywAAAA="/>
  </w:docVars>
  <w:rsids>
    <w:rsidRoot w:val="00A06F32"/>
    <w:rsid w:val="00192878"/>
    <w:rsid w:val="001A10D1"/>
    <w:rsid w:val="001B214F"/>
    <w:rsid w:val="001D4858"/>
    <w:rsid w:val="001E55B4"/>
    <w:rsid w:val="002A7C20"/>
    <w:rsid w:val="002B5D17"/>
    <w:rsid w:val="00427C6E"/>
    <w:rsid w:val="00535908"/>
    <w:rsid w:val="006F55FF"/>
    <w:rsid w:val="00702A73"/>
    <w:rsid w:val="007374B8"/>
    <w:rsid w:val="007A13CC"/>
    <w:rsid w:val="00874005"/>
    <w:rsid w:val="008A24BF"/>
    <w:rsid w:val="008A6690"/>
    <w:rsid w:val="00945B8C"/>
    <w:rsid w:val="00987B7E"/>
    <w:rsid w:val="00A03F81"/>
    <w:rsid w:val="00A06F32"/>
    <w:rsid w:val="00AE7350"/>
    <w:rsid w:val="00B00C10"/>
    <w:rsid w:val="00F01A2F"/>
    <w:rsid w:val="00F1753F"/>
    <w:rsid w:val="00F9056D"/>
    <w:rsid w:val="00FD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B961C1"/>
  <w15:chartTrackingRefBased/>
  <w15:docId w15:val="{F33C5D8B-0CDD-4D3E-9CE7-2A954ADB2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A7C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A7C2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A7C2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A7C2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0</TotalTime>
  <Pages>3</Pages>
  <Words>526</Words>
  <Characters>3002</Characters>
  <Application>Microsoft Office Word</Application>
  <DocSecurity>0</DocSecurity>
  <Lines>25</Lines>
  <Paragraphs>7</Paragraphs>
  <ScaleCrop>false</ScaleCrop>
  <Company>MS</Company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</dc:creator>
  <cp:keywords/>
  <dc:description/>
  <cp:lastModifiedBy>MS</cp:lastModifiedBy>
  <cp:revision>21</cp:revision>
  <dcterms:created xsi:type="dcterms:W3CDTF">2021-05-31T14:34:00Z</dcterms:created>
  <dcterms:modified xsi:type="dcterms:W3CDTF">2021-06-02T09:34:00Z</dcterms:modified>
</cp:coreProperties>
</file>